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2160" w:rsidRPr="00982160" w:rsidRDefault="00982160" w:rsidP="00982160">
      <w:pPr>
        <w:jc w:val="center"/>
        <w:rPr>
          <w:b/>
          <w:sz w:val="36"/>
          <w:szCs w:val="36"/>
        </w:rPr>
      </w:pPr>
      <w:bookmarkStart w:id="0" w:name="_GoBack"/>
      <w:bookmarkEnd w:id="0"/>
      <w:r w:rsidRPr="00982160">
        <w:rPr>
          <w:b/>
          <w:sz w:val="36"/>
          <w:szCs w:val="36"/>
        </w:rPr>
        <w:t xml:space="preserve">What </w:t>
      </w:r>
      <w:proofErr w:type="gramStart"/>
      <w:r w:rsidRPr="00982160">
        <w:rPr>
          <w:b/>
          <w:sz w:val="36"/>
          <w:szCs w:val="36"/>
        </w:rPr>
        <w:t>To</w:t>
      </w:r>
      <w:proofErr w:type="gramEnd"/>
      <w:r w:rsidRPr="00982160">
        <w:rPr>
          <w:b/>
          <w:sz w:val="36"/>
          <w:szCs w:val="36"/>
        </w:rPr>
        <w:t xml:space="preserve"> Do In Early Labor</w:t>
      </w:r>
    </w:p>
    <w:p w:rsidR="009B7BBC" w:rsidRDefault="0046394F" w:rsidP="00982160">
      <w:pPr>
        <w:spacing w:after="0"/>
      </w:pPr>
      <w:r>
        <w:t xml:space="preserve">When you feel you’re in labor, it can be an exciting time. As much as possible, go about your day as you normally would, </w:t>
      </w:r>
      <w:proofErr w:type="gramStart"/>
      <w:r>
        <w:t>taking</w:t>
      </w:r>
      <w:proofErr w:type="gramEnd"/>
      <w:r w:rsidR="00645404">
        <w:t xml:space="preserve"> the</w:t>
      </w:r>
      <w:r>
        <w:t xml:space="preserve"> </w:t>
      </w:r>
      <w:r w:rsidRPr="00645404">
        <w:rPr>
          <w:noProof/>
        </w:rPr>
        <w:t>time</w:t>
      </w:r>
      <w:r>
        <w:t xml:space="preserve"> to pause during contractions. </w:t>
      </w:r>
      <w:r w:rsidR="00183A1C">
        <w:t xml:space="preserve">Do the best you can to resist the urge </w:t>
      </w:r>
      <w:proofErr w:type="gramStart"/>
      <w:r w:rsidR="00183A1C">
        <w:t>to  focus</w:t>
      </w:r>
      <w:proofErr w:type="gramEnd"/>
      <w:r w:rsidR="00183A1C">
        <w:t xml:space="preserve"> too much attention on your contractions.</w:t>
      </w:r>
    </w:p>
    <w:p w:rsidR="009B7BBC" w:rsidRDefault="009B7BBC" w:rsidP="00982160">
      <w:pPr>
        <w:spacing w:after="0"/>
      </w:pPr>
    </w:p>
    <w:p w:rsidR="0046394F" w:rsidRDefault="00DA4270" w:rsidP="00982160">
      <w:pPr>
        <w:spacing w:after="0"/>
      </w:pPr>
      <w:r>
        <w:t xml:space="preserve">Contact me when you begin laboring during the day so I can make necessary preparations for my family. If you go into labor at night or the early morning, see if you are able to rest after following the suggestions below. Call me at night if you feel you need me to be with you within a couple of hours. </w:t>
      </w:r>
    </w:p>
    <w:p w:rsidR="00086BA6" w:rsidRDefault="00086BA6" w:rsidP="00982160">
      <w:pPr>
        <w:spacing w:after="0"/>
      </w:pPr>
    </w:p>
    <w:p w:rsidR="00086BA6" w:rsidRDefault="00086BA6" w:rsidP="00982160">
      <w:pPr>
        <w:spacing w:after="0"/>
      </w:pPr>
      <w:r>
        <w:t>At any time when your partner needs some suggestions, refer to the “Tips for the Labor Partner” handout or the notes you created about comfort and relaxation measures that he can help you with.</w:t>
      </w:r>
    </w:p>
    <w:p w:rsidR="00DA4270" w:rsidRDefault="00DA4270" w:rsidP="00982160">
      <w:pPr>
        <w:spacing w:after="0"/>
        <w:rPr>
          <w:b/>
        </w:rPr>
      </w:pPr>
    </w:p>
    <w:p w:rsidR="00982160" w:rsidRPr="00982160" w:rsidRDefault="00982160" w:rsidP="00982160">
      <w:pPr>
        <w:spacing w:after="0"/>
        <w:rPr>
          <w:b/>
        </w:rPr>
      </w:pPr>
      <w:r w:rsidRPr="00982160">
        <w:rPr>
          <w:b/>
        </w:rPr>
        <w:t>During the Day</w:t>
      </w:r>
    </w:p>
    <w:p w:rsidR="00982160" w:rsidRDefault="00982160" w:rsidP="00982160">
      <w:pPr>
        <w:pStyle w:val="ListParagraph"/>
        <w:numPr>
          <w:ilvl w:val="0"/>
          <w:numId w:val="1"/>
        </w:numPr>
        <w:spacing w:after="0"/>
      </w:pPr>
      <w:r>
        <w:t xml:space="preserve">Work on your early labor project (make some cookies, work on your baby book, or </w:t>
      </w:r>
      <w:r w:rsidR="00645404">
        <w:t>an</w:t>
      </w:r>
      <w:r w:rsidRPr="00645404">
        <w:rPr>
          <w:noProof/>
        </w:rPr>
        <w:t>other project</w:t>
      </w:r>
      <w:r>
        <w:t xml:space="preserve"> you set aside to do during labor)</w:t>
      </w:r>
    </w:p>
    <w:p w:rsidR="003463B2" w:rsidRDefault="003463B2" w:rsidP="00982160">
      <w:pPr>
        <w:pStyle w:val="ListParagraph"/>
        <w:numPr>
          <w:ilvl w:val="0"/>
          <w:numId w:val="1"/>
        </w:numPr>
        <w:spacing w:after="0"/>
      </w:pPr>
      <w:r>
        <w:t>Stay hydrated; drink plenty of water after a light meal, take sips between contractions</w:t>
      </w:r>
    </w:p>
    <w:p w:rsidR="00982160" w:rsidRDefault="003463B2" w:rsidP="00982160">
      <w:pPr>
        <w:pStyle w:val="ListParagraph"/>
        <w:numPr>
          <w:ilvl w:val="0"/>
          <w:numId w:val="1"/>
        </w:numPr>
        <w:spacing w:after="0"/>
      </w:pPr>
      <w:r>
        <w:t>E</w:t>
      </w:r>
      <w:r w:rsidR="00982160">
        <w:t>at easily digestible foods</w:t>
      </w:r>
      <w:r>
        <w:t xml:space="preserve"> like whole grains, non-citrus </w:t>
      </w:r>
      <w:r w:rsidR="0046475D" w:rsidRPr="00645404">
        <w:rPr>
          <w:noProof/>
        </w:rPr>
        <w:t>fruits</w:t>
      </w:r>
      <w:r w:rsidR="00645404">
        <w:rPr>
          <w:noProof/>
        </w:rPr>
        <w:t>,</w:t>
      </w:r>
      <w:r w:rsidR="0046475D">
        <w:t xml:space="preserve"> and vegetables</w:t>
      </w:r>
    </w:p>
    <w:p w:rsidR="00982160" w:rsidRDefault="00982160" w:rsidP="00982160">
      <w:pPr>
        <w:pStyle w:val="ListParagraph"/>
        <w:numPr>
          <w:ilvl w:val="0"/>
          <w:numId w:val="1"/>
        </w:numPr>
        <w:spacing w:after="0"/>
      </w:pPr>
      <w:r>
        <w:t>Take a walk; be outside in nature</w:t>
      </w:r>
    </w:p>
    <w:p w:rsidR="0046475D" w:rsidRDefault="0046475D" w:rsidP="00982160">
      <w:pPr>
        <w:pStyle w:val="ListParagraph"/>
        <w:numPr>
          <w:ilvl w:val="0"/>
          <w:numId w:val="1"/>
        </w:numPr>
        <w:spacing w:after="0"/>
      </w:pPr>
      <w:r>
        <w:t xml:space="preserve">Don’t be too active; conserve your energy for some possible long work ahead. </w:t>
      </w:r>
      <w:r w:rsidR="009B7BBC">
        <w:t xml:space="preserve"> Alternate activity with rest</w:t>
      </w:r>
    </w:p>
    <w:p w:rsidR="003463B2" w:rsidRDefault="003463B2" w:rsidP="00982160">
      <w:pPr>
        <w:pStyle w:val="ListParagraph"/>
        <w:numPr>
          <w:ilvl w:val="0"/>
          <w:numId w:val="1"/>
        </w:numPr>
        <w:spacing w:after="0"/>
      </w:pPr>
      <w:r>
        <w:t>Use bathroom frequently</w:t>
      </w:r>
    </w:p>
    <w:p w:rsidR="00982160" w:rsidRDefault="00982160" w:rsidP="00982160">
      <w:pPr>
        <w:spacing w:after="0"/>
      </w:pPr>
    </w:p>
    <w:p w:rsidR="00982160" w:rsidRPr="00982160" w:rsidRDefault="00982160" w:rsidP="00982160">
      <w:pPr>
        <w:spacing w:after="0"/>
        <w:rPr>
          <w:b/>
        </w:rPr>
      </w:pPr>
      <w:r>
        <w:rPr>
          <w:b/>
        </w:rPr>
        <w:t>During the Night/Early Morning</w:t>
      </w:r>
    </w:p>
    <w:p w:rsidR="00982160" w:rsidRDefault="00B13E79" w:rsidP="00982160">
      <w:pPr>
        <w:pStyle w:val="ListParagraph"/>
        <w:numPr>
          <w:ilvl w:val="0"/>
          <w:numId w:val="1"/>
        </w:numPr>
        <w:spacing w:after="0"/>
      </w:pPr>
      <w:r>
        <w:t>Get a small snack and drink and try to go back to sleep</w:t>
      </w:r>
    </w:p>
    <w:p w:rsidR="00B13E79" w:rsidRDefault="00B13E79" w:rsidP="00982160">
      <w:pPr>
        <w:pStyle w:val="ListParagraph"/>
        <w:numPr>
          <w:ilvl w:val="0"/>
          <w:numId w:val="1"/>
        </w:numPr>
        <w:spacing w:after="0"/>
      </w:pPr>
      <w:r>
        <w:t>Take a warm bath and try to go back to sleep</w:t>
      </w:r>
    </w:p>
    <w:p w:rsidR="00982160" w:rsidRDefault="00982160" w:rsidP="00982160">
      <w:pPr>
        <w:spacing w:after="0"/>
      </w:pPr>
    </w:p>
    <w:p w:rsidR="00982160" w:rsidRPr="00982160" w:rsidRDefault="00982160" w:rsidP="00982160">
      <w:pPr>
        <w:spacing w:after="0"/>
        <w:rPr>
          <w:b/>
        </w:rPr>
      </w:pPr>
      <w:r w:rsidRPr="00982160">
        <w:rPr>
          <w:b/>
        </w:rPr>
        <w:t>If you are experiencing back labor (extreme pain in your back)</w:t>
      </w:r>
      <w:r w:rsidR="003463B2">
        <w:rPr>
          <w:b/>
        </w:rPr>
        <w:t>, we want to do things that will maximize the potential for baby to find the right path</w:t>
      </w:r>
      <w:r w:rsidRPr="00982160">
        <w:rPr>
          <w:b/>
        </w:rPr>
        <w:t>:</w:t>
      </w:r>
    </w:p>
    <w:p w:rsidR="00982160" w:rsidRPr="003463B2" w:rsidRDefault="00982160" w:rsidP="00982160">
      <w:pPr>
        <w:pStyle w:val="ListParagraph"/>
        <w:numPr>
          <w:ilvl w:val="0"/>
          <w:numId w:val="1"/>
        </w:numPr>
        <w:spacing w:after="0"/>
      </w:pPr>
      <w:r w:rsidRPr="003463B2">
        <w:t xml:space="preserve">Put on some </w:t>
      </w:r>
      <w:proofErr w:type="gramStart"/>
      <w:r w:rsidRPr="003463B2">
        <w:t>upbeat  music</w:t>
      </w:r>
      <w:proofErr w:type="gramEnd"/>
      <w:r w:rsidRPr="003463B2">
        <w:t xml:space="preserve"> and dance!</w:t>
      </w:r>
      <w:r w:rsidR="0046394F" w:rsidRPr="003463B2">
        <w:t xml:space="preserve"> </w:t>
      </w:r>
    </w:p>
    <w:p w:rsidR="00982160" w:rsidRDefault="00982160" w:rsidP="00982160">
      <w:pPr>
        <w:pStyle w:val="ListParagraph"/>
        <w:numPr>
          <w:ilvl w:val="0"/>
          <w:numId w:val="1"/>
        </w:numPr>
        <w:spacing w:after="0"/>
      </w:pPr>
      <w:r>
        <w:t>Scrub the floors (really!)</w:t>
      </w:r>
    </w:p>
    <w:p w:rsidR="00982160" w:rsidRDefault="00982160" w:rsidP="00982160">
      <w:pPr>
        <w:pStyle w:val="ListParagraph"/>
        <w:numPr>
          <w:ilvl w:val="0"/>
          <w:numId w:val="1"/>
        </w:numPr>
        <w:spacing w:after="0"/>
      </w:pPr>
      <w:r>
        <w:t>If you have young children (or even if you don’t), get down on the floor and crawl around with them.</w:t>
      </w:r>
    </w:p>
    <w:p w:rsidR="003463B2" w:rsidRDefault="0046394F" w:rsidP="00982160">
      <w:pPr>
        <w:pStyle w:val="ListParagraph"/>
        <w:numPr>
          <w:ilvl w:val="0"/>
          <w:numId w:val="1"/>
        </w:numPr>
        <w:spacing w:after="0"/>
      </w:pPr>
      <w:r>
        <w:t>Have your partner apply counter pressure to your back or do the double hip squeeze to help with the pain.</w:t>
      </w:r>
    </w:p>
    <w:sectPr w:rsidR="003463B2" w:rsidSect="00E97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052832"/>
    <w:multiLevelType w:val="hybridMultilevel"/>
    <w:tmpl w:val="A0FEA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DEwMjI0tjA3NjU0N7NQ0lEKTi0uzszPAykwrAUA/qyGKCwAAAA="/>
  </w:docVars>
  <w:rsids>
    <w:rsidRoot w:val="00A01D07"/>
    <w:rsid w:val="00086BA6"/>
    <w:rsid w:val="00183A1C"/>
    <w:rsid w:val="00291A24"/>
    <w:rsid w:val="002F08F8"/>
    <w:rsid w:val="003463B2"/>
    <w:rsid w:val="0046394F"/>
    <w:rsid w:val="0046475D"/>
    <w:rsid w:val="00645404"/>
    <w:rsid w:val="00905F3F"/>
    <w:rsid w:val="00982160"/>
    <w:rsid w:val="009B7BBC"/>
    <w:rsid w:val="00A01D07"/>
    <w:rsid w:val="00B04ED3"/>
    <w:rsid w:val="00B13E79"/>
    <w:rsid w:val="00D51AEF"/>
    <w:rsid w:val="00D64D89"/>
    <w:rsid w:val="00DA4270"/>
    <w:rsid w:val="00E97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7C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1D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8216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8249787">
      <w:bodyDiv w:val="1"/>
      <w:marLeft w:val="0"/>
      <w:marRight w:val="0"/>
      <w:marTop w:val="0"/>
      <w:marBottom w:val="0"/>
      <w:divBdr>
        <w:top w:val="none" w:sz="0" w:space="0" w:color="auto"/>
        <w:left w:val="none" w:sz="0" w:space="0" w:color="auto"/>
        <w:bottom w:val="none" w:sz="0" w:space="0" w:color="auto"/>
        <w:right w:val="none" w:sz="0" w:space="0" w:color="auto"/>
      </w:divBdr>
      <w:divsChild>
        <w:div w:id="1460416958">
          <w:marLeft w:val="0"/>
          <w:marRight w:val="0"/>
          <w:marTop w:val="0"/>
          <w:marBottom w:val="0"/>
          <w:divBdr>
            <w:top w:val="none" w:sz="0" w:space="0" w:color="auto"/>
            <w:left w:val="none" w:sz="0" w:space="0" w:color="auto"/>
            <w:bottom w:val="none" w:sz="0" w:space="0" w:color="auto"/>
            <w:right w:val="none" w:sz="0" w:space="0" w:color="auto"/>
          </w:divBdr>
          <w:divsChild>
            <w:div w:id="564267541">
              <w:marLeft w:val="0"/>
              <w:marRight w:val="0"/>
              <w:marTop w:val="0"/>
              <w:marBottom w:val="0"/>
              <w:divBdr>
                <w:top w:val="none" w:sz="0" w:space="0" w:color="auto"/>
                <w:left w:val="none" w:sz="0" w:space="0" w:color="auto"/>
                <w:bottom w:val="none" w:sz="0" w:space="0" w:color="auto"/>
                <w:right w:val="none" w:sz="0" w:space="0" w:color="auto"/>
              </w:divBdr>
              <w:divsChild>
                <w:div w:id="1117137593">
                  <w:marLeft w:val="0"/>
                  <w:marRight w:val="0"/>
                  <w:marTop w:val="0"/>
                  <w:marBottom w:val="0"/>
                  <w:divBdr>
                    <w:top w:val="none" w:sz="0" w:space="0" w:color="auto"/>
                    <w:left w:val="none" w:sz="0" w:space="0" w:color="auto"/>
                    <w:bottom w:val="none" w:sz="0" w:space="0" w:color="auto"/>
                    <w:right w:val="none" w:sz="0" w:space="0" w:color="auto"/>
                  </w:divBdr>
                  <w:divsChild>
                    <w:div w:id="603616409">
                      <w:marLeft w:val="0"/>
                      <w:marRight w:val="0"/>
                      <w:marTop w:val="0"/>
                      <w:marBottom w:val="0"/>
                      <w:divBdr>
                        <w:top w:val="none" w:sz="0" w:space="0" w:color="auto"/>
                        <w:left w:val="none" w:sz="0" w:space="0" w:color="auto"/>
                        <w:bottom w:val="none" w:sz="0" w:space="0" w:color="auto"/>
                        <w:right w:val="none" w:sz="0" w:space="0" w:color="auto"/>
                      </w:divBdr>
                      <w:divsChild>
                        <w:div w:id="1789276424">
                          <w:marLeft w:val="0"/>
                          <w:marRight w:val="0"/>
                          <w:marTop w:val="0"/>
                          <w:marBottom w:val="0"/>
                          <w:divBdr>
                            <w:top w:val="single" w:sz="6" w:space="0" w:color="DBDCE3"/>
                            <w:left w:val="single" w:sz="6" w:space="0" w:color="DBDCE3"/>
                            <w:bottom w:val="single" w:sz="6" w:space="0" w:color="DBDCE3"/>
                            <w:right w:val="single" w:sz="6" w:space="0" w:color="DBDCE3"/>
                          </w:divBdr>
                          <w:divsChild>
                            <w:div w:id="24530232">
                              <w:marLeft w:val="0"/>
                              <w:marRight w:val="0"/>
                              <w:marTop w:val="0"/>
                              <w:marBottom w:val="0"/>
                              <w:divBdr>
                                <w:top w:val="none" w:sz="0" w:space="0" w:color="auto"/>
                                <w:left w:val="none" w:sz="0" w:space="0" w:color="auto"/>
                                <w:bottom w:val="none" w:sz="0" w:space="0" w:color="auto"/>
                                <w:right w:val="none" w:sz="0" w:space="0" w:color="auto"/>
                              </w:divBdr>
                              <w:divsChild>
                                <w:div w:id="929630048">
                                  <w:marLeft w:val="0"/>
                                  <w:marRight w:val="0"/>
                                  <w:marTop w:val="0"/>
                                  <w:marBottom w:val="0"/>
                                  <w:divBdr>
                                    <w:top w:val="none" w:sz="0" w:space="0" w:color="auto"/>
                                    <w:left w:val="none" w:sz="0" w:space="0" w:color="auto"/>
                                    <w:bottom w:val="none" w:sz="0" w:space="0" w:color="auto"/>
                                    <w:right w:val="none" w:sz="0" w:space="0" w:color="auto"/>
                                  </w:divBdr>
                                  <w:divsChild>
                                    <w:div w:id="1408264020">
                                      <w:marLeft w:val="0"/>
                                      <w:marRight w:val="0"/>
                                      <w:marTop w:val="0"/>
                                      <w:marBottom w:val="0"/>
                                      <w:divBdr>
                                        <w:top w:val="none" w:sz="0" w:space="0" w:color="auto"/>
                                        <w:left w:val="none" w:sz="0" w:space="0" w:color="auto"/>
                                        <w:bottom w:val="none" w:sz="0" w:space="0" w:color="auto"/>
                                        <w:right w:val="none" w:sz="0" w:space="0" w:color="auto"/>
                                      </w:divBdr>
                                      <w:divsChild>
                                        <w:div w:id="56283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1</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Liquis</Company>
  <LinksUpToDate>false</LinksUpToDate>
  <CharactersWithSpaces>1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lene</dc:creator>
  <cp:keywords/>
  <dc:description/>
  <cp:lastModifiedBy>Darlene MacAuley</cp:lastModifiedBy>
  <cp:revision>9</cp:revision>
  <dcterms:created xsi:type="dcterms:W3CDTF">2008-04-14T16:42:00Z</dcterms:created>
  <dcterms:modified xsi:type="dcterms:W3CDTF">2016-04-01T22:09:00Z</dcterms:modified>
</cp:coreProperties>
</file>